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C642B" w:rsidRDefault="006136D1">
      <w:r>
        <w:rPr>
          <w:noProof/>
        </w:rPr>
        <w:drawing>
          <wp:anchor distT="0" distB="0" distL="114300" distR="114300" simplePos="0" relativeHeight="251658240" behindDoc="1" locked="0" layoutInCell="1" allowOverlap="1" wp14:anchorId="3DAA6EDB" wp14:editId="4E6B8A05">
            <wp:simplePos x="0" y="0"/>
            <wp:positionH relativeFrom="column">
              <wp:posOffset>1550035</wp:posOffset>
            </wp:positionH>
            <wp:positionV relativeFrom="paragraph">
              <wp:posOffset>-365760</wp:posOffset>
            </wp:positionV>
            <wp:extent cx="2730500" cy="1844675"/>
            <wp:effectExtent l="152400" t="247650" r="127000" b="250825"/>
            <wp:wrapNone/>
            <wp:docPr id="1" name="Picture 1" descr="C:\Users\Roshann\AppData\Local\Microsoft\Windows\INetCache\IE\ZF8Y8OJT\Attention[1]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oshann\AppData\Local\Microsoft\Windows\INetCache\IE\ZF8Y8OJT\Attention[1].gif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20962489">
                      <a:off x="0" y="0"/>
                      <a:ext cx="2730500" cy="184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136D1" w:rsidRDefault="006136D1"/>
    <w:p w:rsidR="00AC642B" w:rsidRDefault="00AC642B"/>
    <w:p w:rsidR="00AC642B" w:rsidRDefault="00AC642B"/>
    <w:p w:rsidR="00AC642B" w:rsidRDefault="00AC642B"/>
    <w:p w:rsidR="006136D1" w:rsidRPr="00EC1AB3" w:rsidRDefault="006136D1" w:rsidP="006136D1">
      <w:pPr>
        <w:jc w:val="center"/>
        <w:rPr>
          <w:rFonts w:ascii="Copperplate Gothic Bold" w:hAnsi="Copperplate Gothic Bold"/>
          <w:sz w:val="28"/>
        </w:rPr>
      </w:pPr>
      <w:r w:rsidRPr="00EC1AB3">
        <w:rPr>
          <w:rFonts w:ascii="Copperplate Gothic Bold" w:hAnsi="Copperplate Gothic Bold"/>
          <w:sz w:val="28"/>
        </w:rPr>
        <w:t>Please submit your ad no later than May 28, 2019</w:t>
      </w:r>
    </w:p>
    <w:p w:rsidR="006136D1" w:rsidRPr="00EC1AB3" w:rsidRDefault="006136D1" w:rsidP="006136D1">
      <w:pPr>
        <w:pStyle w:val="NoSpacing"/>
        <w:jc w:val="center"/>
        <w:rPr>
          <w:rFonts w:ascii="Copperplate Gothic Light" w:hAnsi="Copperplate Gothic Light" w:cs="Arial"/>
          <w:sz w:val="24"/>
        </w:rPr>
      </w:pPr>
      <w:r w:rsidRPr="00EC1AB3">
        <w:rPr>
          <w:rFonts w:ascii="Copperplate Gothic Light" w:hAnsi="Copperplate Gothic Light" w:cs="Arial"/>
          <w:sz w:val="24"/>
        </w:rPr>
        <w:t>The Spiritual Israel Church &amp; Its Army</w:t>
      </w:r>
    </w:p>
    <w:p w:rsidR="006136D1" w:rsidRPr="00EC1AB3" w:rsidRDefault="006136D1" w:rsidP="006136D1">
      <w:pPr>
        <w:pStyle w:val="NoSpacing"/>
        <w:jc w:val="center"/>
        <w:rPr>
          <w:rFonts w:ascii="Copperplate Gothic Light" w:hAnsi="Copperplate Gothic Light" w:cs="Arial"/>
          <w:sz w:val="24"/>
        </w:rPr>
      </w:pPr>
      <w:r w:rsidRPr="00EC1AB3">
        <w:rPr>
          <w:rFonts w:ascii="Copperplate Gothic Light" w:hAnsi="Copperplate Gothic Light" w:cs="Arial"/>
          <w:sz w:val="24"/>
        </w:rPr>
        <w:t>P.O.  Box 35239</w:t>
      </w:r>
    </w:p>
    <w:p w:rsidR="006136D1" w:rsidRPr="00EC1AB3" w:rsidRDefault="006136D1" w:rsidP="006136D1">
      <w:pPr>
        <w:pStyle w:val="NoSpacing"/>
        <w:jc w:val="center"/>
        <w:rPr>
          <w:rFonts w:ascii="Copperplate Gothic Light" w:hAnsi="Copperplate Gothic Light" w:cs="Arial"/>
          <w:sz w:val="24"/>
        </w:rPr>
      </w:pPr>
      <w:r w:rsidRPr="00EC1AB3">
        <w:rPr>
          <w:rFonts w:ascii="Copperplate Gothic Light" w:hAnsi="Copperplate Gothic Light" w:cs="Arial"/>
          <w:sz w:val="24"/>
        </w:rPr>
        <w:t>Detroit, Michigan  48235</w:t>
      </w:r>
    </w:p>
    <w:p w:rsidR="006136D1" w:rsidRDefault="006136D1"/>
    <w:p w:rsidR="00AC642B" w:rsidRDefault="00AC642B">
      <w:r>
        <w:rPr>
          <w:noProof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-85725</wp:posOffset>
            </wp:positionH>
            <wp:positionV relativeFrom="paragraph">
              <wp:posOffset>245745</wp:posOffset>
            </wp:positionV>
            <wp:extent cx="2662135" cy="962465"/>
            <wp:effectExtent l="0" t="0" r="5080" b="9525"/>
            <wp:wrapNone/>
            <wp:docPr id="2" name="Picture 2" descr="C:\Users\Roshann\AppData\Local\Microsoft\Windows\INetCache\IE\LM0K0YEG\deadline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Roshann\AppData\Local\Microsoft\Windows\INetCache\IE\LM0K0YEG\deadline[1]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2135" cy="962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C642B" w:rsidRDefault="00AC642B"/>
    <w:p w:rsidR="006136D1" w:rsidRDefault="006136D1"/>
    <w:p w:rsidR="006136D1" w:rsidRDefault="006136D1"/>
    <w:p w:rsidR="00EC1AB3" w:rsidRDefault="00EC1AB3"/>
    <w:p w:rsidR="00EC1AB3" w:rsidRPr="00EC1AB3" w:rsidRDefault="00AC642B" w:rsidP="00EC1AB3">
      <w:pPr>
        <w:pStyle w:val="NoSpacing"/>
        <w:rPr>
          <w:rFonts w:ascii="Copperplate Gothic Bold" w:hAnsi="Copperplate Gothic Bold" w:cs="Times New Roman"/>
          <w:b/>
          <w:sz w:val="32"/>
          <w:u w:val="single"/>
        </w:rPr>
      </w:pPr>
      <w:r w:rsidRPr="00EC1AB3">
        <w:rPr>
          <w:rFonts w:ascii="Copperplate Gothic Bold" w:hAnsi="Copperplate Gothic Bold" w:cs="Times New Roman"/>
          <w:b/>
          <w:sz w:val="32"/>
          <w:u w:val="single"/>
        </w:rPr>
        <w:t>AD DEADLINES:</w:t>
      </w:r>
    </w:p>
    <w:p w:rsidR="00AC642B" w:rsidRPr="00EC1AB3" w:rsidRDefault="00EC1AB3" w:rsidP="00EC1AB3">
      <w:pPr>
        <w:pStyle w:val="NoSpacing"/>
        <w:rPr>
          <w:rFonts w:ascii="Copperplate Gothic Bold" w:hAnsi="Copperplate Gothic Bold" w:cs="Times New Roman"/>
          <w:sz w:val="28"/>
        </w:rPr>
      </w:pPr>
      <w:r>
        <w:rPr>
          <w:rFonts w:ascii="Copperplate Gothic Bold" w:hAnsi="Copperplate Gothic Bold" w:cs="Times New Roman"/>
          <w:sz w:val="28"/>
        </w:rPr>
        <w:t xml:space="preserve">-- </w:t>
      </w:r>
      <w:r w:rsidR="00AC642B" w:rsidRPr="00EC1AB3">
        <w:rPr>
          <w:rFonts w:ascii="Copperplate Gothic Bold" w:hAnsi="Copperplate Gothic Bold" w:cs="Times New Roman"/>
          <w:sz w:val="28"/>
        </w:rPr>
        <w:t>MAY 22, 2019</w:t>
      </w:r>
      <w:r w:rsidRPr="00EC1AB3">
        <w:rPr>
          <w:rFonts w:ascii="Copperplate Gothic Bold" w:hAnsi="Copperplate Gothic Bold" w:cs="Times New Roman"/>
          <w:sz w:val="28"/>
        </w:rPr>
        <w:t xml:space="preserve">: </w:t>
      </w:r>
      <w:r w:rsidR="00AC642B" w:rsidRPr="00EC1AB3">
        <w:rPr>
          <w:rFonts w:ascii="Copperplate Gothic Bold" w:hAnsi="Copperplate Gothic Bold" w:cs="Times New Roman"/>
          <w:sz w:val="28"/>
        </w:rPr>
        <w:t xml:space="preserve"> TYPESETTING REQUIRED</w:t>
      </w:r>
    </w:p>
    <w:p w:rsidR="00AC642B" w:rsidRPr="00EC1AB3" w:rsidRDefault="00EC1AB3" w:rsidP="00EC1AB3">
      <w:pPr>
        <w:pStyle w:val="NoSpacing"/>
        <w:rPr>
          <w:rFonts w:ascii="Copperplate Gothic Bold" w:hAnsi="Copperplate Gothic Bold" w:cs="Times New Roman"/>
          <w:sz w:val="28"/>
        </w:rPr>
      </w:pPr>
      <w:r>
        <w:rPr>
          <w:rFonts w:ascii="Copperplate Gothic Bold" w:hAnsi="Copperplate Gothic Bold" w:cs="Times New Roman"/>
          <w:sz w:val="28"/>
        </w:rPr>
        <w:t xml:space="preserve">-- </w:t>
      </w:r>
      <w:r w:rsidR="00AC642B" w:rsidRPr="00EC1AB3">
        <w:rPr>
          <w:rFonts w:ascii="Copperplate Gothic Bold" w:hAnsi="Copperplate Gothic Bold" w:cs="Times New Roman"/>
          <w:sz w:val="28"/>
        </w:rPr>
        <w:t xml:space="preserve">MAY 27, 2019: </w:t>
      </w:r>
      <w:r w:rsidRPr="00EC1AB3">
        <w:rPr>
          <w:rFonts w:ascii="Copperplate Gothic Bold" w:hAnsi="Copperplate Gothic Bold" w:cs="Times New Roman"/>
          <w:sz w:val="28"/>
        </w:rPr>
        <w:t xml:space="preserve"> </w:t>
      </w:r>
      <w:r w:rsidR="00AC642B" w:rsidRPr="00EC1AB3">
        <w:rPr>
          <w:rFonts w:ascii="Copperplate Gothic Bold" w:hAnsi="Copperplate Gothic Bold" w:cs="Times New Roman"/>
          <w:sz w:val="28"/>
        </w:rPr>
        <w:t>ELECTRONIC  “PRINT  READY” AD</w:t>
      </w:r>
    </w:p>
    <w:p w:rsidR="00AC642B" w:rsidRDefault="00AC642B"/>
    <w:p w:rsidR="006136D1" w:rsidRDefault="00EC1AB3">
      <w:r>
        <w:rPr>
          <w:noProof/>
        </w:rPr>
        <w:drawing>
          <wp:anchor distT="0" distB="0" distL="114300" distR="114300" simplePos="0" relativeHeight="251659264" behindDoc="1" locked="0" layoutInCell="1" allowOverlap="1" wp14:anchorId="651F67B0" wp14:editId="00D9BCE8">
            <wp:simplePos x="0" y="0"/>
            <wp:positionH relativeFrom="column">
              <wp:posOffset>2153285</wp:posOffset>
            </wp:positionH>
            <wp:positionV relativeFrom="paragraph">
              <wp:posOffset>280035</wp:posOffset>
            </wp:positionV>
            <wp:extent cx="1966595" cy="1743075"/>
            <wp:effectExtent l="0" t="0" r="0" b="9525"/>
            <wp:wrapNone/>
            <wp:docPr id="3" name="Picture 3" descr="C:\Users\Roshann\AppData\Local\Microsoft\Windows\INetCache\IE\CXH1LX69\reminder[1]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Roshann\AppData\Local\Microsoft\Windows\INetCache\IE\CXH1LX69\reminder[1].gi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6595" cy="1743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136D1" w:rsidRPr="006136D1" w:rsidRDefault="006136D1" w:rsidP="006136D1"/>
    <w:p w:rsidR="006136D1" w:rsidRPr="006136D1" w:rsidRDefault="006136D1" w:rsidP="006136D1"/>
    <w:p w:rsidR="006136D1" w:rsidRPr="006136D1" w:rsidRDefault="006136D1" w:rsidP="006136D1"/>
    <w:p w:rsidR="006136D1" w:rsidRPr="006136D1" w:rsidRDefault="006136D1" w:rsidP="006136D1"/>
    <w:p w:rsidR="006136D1" w:rsidRDefault="006136D1" w:rsidP="006136D1"/>
    <w:p w:rsidR="00EC1AB3" w:rsidRDefault="00EC1AB3" w:rsidP="006136D1">
      <w:pPr>
        <w:jc w:val="center"/>
        <w:rPr>
          <w:rFonts w:ascii="Copperplate Gothic Bold" w:hAnsi="Copperplate Gothic Bold"/>
        </w:rPr>
      </w:pPr>
    </w:p>
    <w:p w:rsidR="00AC642B" w:rsidRPr="00EC1AB3" w:rsidRDefault="006136D1" w:rsidP="006136D1">
      <w:pPr>
        <w:jc w:val="center"/>
        <w:rPr>
          <w:rFonts w:ascii="Copperplate Gothic Bold" w:hAnsi="Copperplate Gothic Bold"/>
          <w:sz w:val="24"/>
        </w:rPr>
      </w:pPr>
      <w:r w:rsidRPr="00EC1AB3">
        <w:rPr>
          <w:rFonts w:ascii="Copperplate Gothic Bold" w:hAnsi="Copperplate Gothic Bold"/>
          <w:sz w:val="24"/>
        </w:rPr>
        <w:t>FULL-</w:t>
      </w:r>
      <w:r w:rsidR="00F8549A">
        <w:rPr>
          <w:rFonts w:ascii="Copperplate Gothic Bold" w:hAnsi="Copperplate Gothic Bold"/>
          <w:sz w:val="24"/>
        </w:rPr>
        <w:t xml:space="preserve">PAGE AD </w:t>
      </w:r>
      <w:r w:rsidRPr="00EC1AB3">
        <w:rPr>
          <w:rFonts w:ascii="Copperplate Gothic Bold" w:hAnsi="Copperplate Gothic Bold"/>
          <w:sz w:val="24"/>
        </w:rPr>
        <w:t>$25.00 FOR THE CHURCHES AND MEMBERS</w:t>
      </w:r>
    </w:p>
    <w:p w:rsidR="006136D1" w:rsidRPr="00EC1AB3" w:rsidRDefault="00F8549A" w:rsidP="006136D1">
      <w:pPr>
        <w:jc w:val="center"/>
        <w:rPr>
          <w:rFonts w:ascii="Copperplate Gothic Bold" w:hAnsi="Copperplate Gothic Bold"/>
          <w:sz w:val="24"/>
        </w:rPr>
      </w:pPr>
      <w:r>
        <w:rPr>
          <w:rFonts w:ascii="Copperplate Gothic Bold" w:hAnsi="Copperplate Gothic Bold"/>
          <w:sz w:val="24"/>
        </w:rPr>
        <w:t>FULL-PAGE BUSINESS AD</w:t>
      </w:r>
      <w:r w:rsidR="006136D1" w:rsidRPr="00EC1AB3">
        <w:rPr>
          <w:rFonts w:ascii="Copperplate Gothic Bold" w:hAnsi="Copperplate Gothic Bold"/>
          <w:sz w:val="24"/>
        </w:rPr>
        <w:t xml:space="preserve"> $50.00</w:t>
      </w:r>
    </w:p>
    <w:p w:rsidR="006136D1" w:rsidRPr="006136D1" w:rsidRDefault="006136D1" w:rsidP="006136D1">
      <w:pPr>
        <w:jc w:val="center"/>
      </w:pPr>
      <w:bookmarkStart w:id="0" w:name="_GoBack"/>
      <w:bookmarkEnd w:id="0"/>
    </w:p>
    <w:sectPr w:rsidR="006136D1" w:rsidRPr="006136D1" w:rsidSect="00EC1AB3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yMDAwNzI2MLAwMTRQ0lEKTi0uzszPAykwrAUA/eTsxiwAAAA="/>
  </w:docVars>
  <w:rsids>
    <w:rsidRoot w:val="006C0E6F"/>
    <w:rsid w:val="001324E0"/>
    <w:rsid w:val="006136D1"/>
    <w:rsid w:val="006C0E6F"/>
    <w:rsid w:val="00AC642B"/>
    <w:rsid w:val="00D54925"/>
    <w:rsid w:val="00EC1AB3"/>
    <w:rsid w:val="00F854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C642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642B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6136D1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C642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642B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6136D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gif"/><Relationship Id="rId3" Type="http://schemas.microsoft.com/office/2007/relationships/stylesWithEffects" Target="stylesWithEffect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gif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309C02-922A-41A0-885F-A9D68A2093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49</Words>
  <Characters>28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3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1</cp:revision>
  <dcterms:created xsi:type="dcterms:W3CDTF">2019-05-02T14:14:00Z</dcterms:created>
  <dcterms:modified xsi:type="dcterms:W3CDTF">2019-05-02T15:00:00Z</dcterms:modified>
</cp:coreProperties>
</file>